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B6D216" w14:textId="77777777" w:rsidR="00913C70" w:rsidRDefault="00913C70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646ECEA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1B783B">
        <w:rPr>
          <w:rFonts w:ascii="Arial" w:hAnsi="Arial"/>
          <w:spacing w:val="0"/>
          <w:kern w:val="0"/>
          <w:sz w:val="24"/>
          <w:szCs w:val="24"/>
        </w:rPr>
        <w:t>5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9ABD472" w14:textId="77777777" w:rsidR="00CE1A3A" w:rsidRPr="00A16B28" w:rsidRDefault="00CE1A3A" w:rsidP="00CE1A3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32521E">
        <w:rPr>
          <w:rFonts w:ascii="Arial" w:hAnsi="Arial" w:cs="Arial"/>
          <w:b/>
          <w:bCs/>
          <w:sz w:val="20"/>
          <w:szCs w:val="22"/>
        </w:rPr>
        <w:t>OKsystem</w:t>
      </w:r>
      <w:proofErr w:type="spellEnd"/>
      <w:r w:rsidRPr="0032521E">
        <w:rPr>
          <w:rFonts w:ascii="Arial" w:hAnsi="Arial" w:cs="Arial"/>
          <w:b/>
          <w:bCs/>
          <w:sz w:val="20"/>
          <w:szCs w:val="22"/>
        </w:rPr>
        <w:t xml:space="preserve"> a.s.</w:t>
      </w:r>
    </w:p>
    <w:p w14:paraId="30020CF4" w14:textId="77777777" w:rsidR="00CE1A3A" w:rsidRPr="00A16B28" w:rsidRDefault="00CE1A3A" w:rsidP="00CE1A3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Na Pankráci 1690/125, 140 21 Praha 4 -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59B7C9ED" w14:textId="77777777" w:rsidR="00CE1A3A" w:rsidRPr="00A16B28" w:rsidRDefault="00CE1A3A" w:rsidP="00CE1A3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>27373665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7ACA6867" w14:textId="77777777" w:rsidR="00CE1A3A" w:rsidRPr="00A16B28" w:rsidRDefault="00CE1A3A" w:rsidP="00CE1A3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CZ</w:t>
      </w:r>
      <w:r>
        <w:rPr>
          <w:rFonts w:ascii="Arial" w:hAnsi="Arial" w:cs="Arial"/>
          <w:sz w:val="20"/>
          <w:szCs w:val="22"/>
        </w:rPr>
        <w:t>27373665</w:t>
      </w:r>
    </w:p>
    <w:p w14:paraId="4214396B" w14:textId="7C1B56B4" w:rsidR="00CE1A3A" w:rsidRDefault="00CE1A3A" w:rsidP="00CE1A3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2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691FCC" w:rsidRPr="00691FCC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1CEB9D68" w14:textId="510F3BE9" w:rsidR="00CE1A3A" w:rsidRPr="00A16B28" w:rsidRDefault="00CE1A3A" w:rsidP="00CE1A3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2"/>
        </w:rPr>
        <w:t xml:space="preserve">č. účtu: </w:t>
      </w:r>
      <w:r>
        <w:rPr>
          <w:rFonts w:ascii="Arial" w:hAnsi="Arial" w:cs="Arial"/>
          <w:sz w:val="20"/>
          <w:szCs w:val="22"/>
        </w:rPr>
        <w:tab/>
      </w:r>
      <w:r w:rsidR="00691FCC" w:rsidRPr="00691FCC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160268F7" w14:textId="77777777" w:rsidR="00CE1A3A" w:rsidRPr="00A16B28" w:rsidRDefault="00CE1A3A" w:rsidP="00CE1A3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Ing. Vítězslavem </w:t>
      </w:r>
      <w:proofErr w:type="spellStart"/>
      <w:r>
        <w:rPr>
          <w:rFonts w:ascii="Arial" w:hAnsi="Arial" w:cs="Arial"/>
          <w:sz w:val="20"/>
          <w:szCs w:val="22"/>
        </w:rPr>
        <w:t>Cimlem</w:t>
      </w:r>
      <w:proofErr w:type="spellEnd"/>
      <w:r>
        <w:rPr>
          <w:rFonts w:ascii="Arial" w:hAnsi="Arial" w:cs="Arial"/>
          <w:sz w:val="20"/>
          <w:szCs w:val="22"/>
        </w:rPr>
        <w:t>, ředitelem a místopředsedou představenstva</w:t>
      </w:r>
    </w:p>
    <w:p w14:paraId="75817876" w14:textId="77777777" w:rsidR="00CE1A3A" w:rsidRPr="00A16B28" w:rsidRDefault="00CE1A3A" w:rsidP="00CE1A3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 xml:space="preserve">Městským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bCs/>
          <w:color w:val="000000"/>
          <w:sz w:val="20"/>
          <w:szCs w:val="20"/>
        </w:rPr>
        <w:t>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B, </w:t>
      </w:r>
      <w:r w:rsidRPr="00A16B28">
        <w:rPr>
          <w:rFonts w:ascii="Arial" w:hAnsi="Arial" w:cs="Arial"/>
          <w:sz w:val="20"/>
          <w:szCs w:val="20"/>
        </w:rPr>
        <w:t>vložka</w:t>
      </w:r>
      <w:r>
        <w:rPr>
          <w:rFonts w:ascii="Arial" w:hAnsi="Arial" w:cs="Arial"/>
          <w:sz w:val="20"/>
          <w:szCs w:val="20"/>
        </w:rPr>
        <w:t xml:space="preserve"> 2032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5860CFB3" w14:textId="67161988" w:rsidR="00981BDC" w:rsidRPr="00981BDC" w:rsidRDefault="00981BDC" w:rsidP="00981BDC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71B6">
        <w:rPr>
          <w:rFonts w:ascii="Arial" w:hAnsi="Arial" w:cs="Arial"/>
          <w:sz w:val="20"/>
          <w:szCs w:val="20"/>
        </w:rPr>
        <w:t xml:space="preserve">„Zajištění redesignu agendy zaměstnanosti s ohledem na digitalizaci procesů a snížení administrativní zátěže“ </w:t>
      </w:r>
      <w:r w:rsidRPr="009A0397">
        <w:rPr>
          <w:rFonts w:ascii="Arial" w:hAnsi="Arial" w:cs="Arial"/>
          <w:sz w:val="20"/>
          <w:szCs w:val="20"/>
        </w:rPr>
        <w:t>(dále jen „</w:t>
      </w:r>
      <w:r w:rsidRPr="003971B6">
        <w:rPr>
          <w:rFonts w:ascii="Arial" w:hAnsi="Arial" w:cs="Arial"/>
          <w:b/>
          <w:bCs/>
          <w:sz w:val="20"/>
          <w:szCs w:val="20"/>
        </w:rPr>
        <w:t>Projekt</w:t>
      </w:r>
      <w:r w:rsidRPr="009A0397">
        <w:rPr>
          <w:rFonts w:ascii="Arial" w:hAnsi="Arial" w:cs="Arial"/>
          <w:sz w:val="20"/>
          <w:szCs w:val="20"/>
        </w:rPr>
        <w:t>“) z Národního plánu obnovy (dále jen „NPO</w:t>
      </w:r>
      <w:r w:rsidRPr="003971B6">
        <w:rPr>
          <w:rFonts w:ascii="Arial" w:hAnsi="Arial" w:cs="Arial"/>
          <w:sz w:val="20"/>
          <w:szCs w:val="20"/>
        </w:rPr>
        <w:t xml:space="preserve">“), komponenty 1.2 s názvem </w:t>
      </w:r>
      <w:r w:rsidRPr="003971B6">
        <w:rPr>
          <w:rFonts w:ascii="Arial" w:hAnsi="Arial" w:cs="Arial"/>
          <w:i/>
          <w:iCs/>
          <w:sz w:val="20"/>
          <w:szCs w:val="20"/>
        </w:rPr>
        <w:t>„Digitální systémy veřejné správy“</w:t>
      </w:r>
      <w:r w:rsidRPr="003971B6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4"/>
      <w:bookmarkEnd w:id="5"/>
      <w:bookmarkEnd w:id="6"/>
      <w:bookmarkEnd w:id="7"/>
    </w:p>
    <w:p w14:paraId="6BC6365B" w14:textId="4416507C" w:rsidR="00C66C4C" w:rsidRPr="00A02F7E" w:rsidRDefault="0065183E" w:rsidP="001B783B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A02F7E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E76B44" w:rsidRPr="00A02F7E">
        <w:rPr>
          <w:rFonts w:ascii="Arial" w:hAnsi="Arial" w:cs="Arial"/>
          <w:sz w:val="20"/>
          <w:szCs w:val="22"/>
        </w:rPr>
        <w:t>služby</w:t>
      </w:r>
      <w:r w:rsidRPr="00A02F7E">
        <w:rPr>
          <w:rFonts w:ascii="Arial" w:hAnsi="Arial" w:cs="Arial"/>
          <w:sz w:val="20"/>
          <w:szCs w:val="22"/>
        </w:rPr>
        <w:t xml:space="preserve"> IT odborníků </w:t>
      </w:r>
      <w:r w:rsidR="00A02F7E" w:rsidRPr="00A02F7E">
        <w:rPr>
          <w:rFonts w:ascii="Arial" w:eastAsia="Arial" w:hAnsi="Arial" w:cs="Arial"/>
          <w:color w:val="000000" w:themeColor="text1"/>
          <w:sz w:val="20"/>
          <w:szCs w:val="20"/>
        </w:rPr>
        <w:t xml:space="preserve">pro realizaci a řízení služeb v oblasti procesů zaměstnanosti a jejich transformaci do multikanálové obsluhy klienta. </w:t>
      </w:r>
      <w:r w:rsidR="00A02F7E" w:rsidRPr="00A02F7E">
        <w:rPr>
          <w:rFonts w:ascii="Arial" w:hAnsi="Arial" w:cs="Arial"/>
          <w:sz w:val="20"/>
          <w:szCs w:val="22"/>
        </w:rPr>
        <w:t>Účelem Objednatele je rozšířit digitální platformu pro klienty Ministerstva práce a sociálních věcí v oblasti procesů agendy zaměstnanosti. Cílem je v této agendě snížit časovou náročnost a potřebu osobních návštěv na pobočce klienta, uvolnit čas úředníkům na poradenství klientovi a</w:t>
      </w:r>
      <w:r w:rsidR="00A02F7E">
        <w:rPr>
          <w:rFonts w:ascii="Arial" w:hAnsi="Arial" w:cs="Arial"/>
          <w:sz w:val="20"/>
          <w:szCs w:val="22"/>
        </w:rPr>
        <w:t> </w:t>
      </w:r>
      <w:r w:rsidR="00A02F7E" w:rsidRPr="00A02F7E">
        <w:rPr>
          <w:rFonts w:ascii="Arial" w:hAnsi="Arial" w:cs="Arial"/>
          <w:sz w:val="20"/>
          <w:szCs w:val="22"/>
        </w:rPr>
        <w:t>postupně zavést plnou digitalizaci poboček úřadů práce. Systém zároveň implementuje procesy spojené s evidencí uchazečů o zaměstnání, správou dávek a komunikací mezi úřady práce a</w:t>
      </w:r>
      <w:r w:rsidR="00A02F7E">
        <w:rPr>
          <w:rFonts w:ascii="Arial" w:hAnsi="Arial" w:cs="Arial"/>
          <w:sz w:val="20"/>
          <w:szCs w:val="22"/>
        </w:rPr>
        <w:t> </w:t>
      </w:r>
      <w:r w:rsidR="00A02F7E" w:rsidRPr="00A02F7E">
        <w:rPr>
          <w:rFonts w:ascii="Arial" w:hAnsi="Arial" w:cs="Arial"/>
          <w:sz w:val="20"/>
          <w:szCs w:val="22"/>
        </w:rPr>
        <w:t>dalšími subjekty</w:t>
      </w:r>
      <w:r w:rsidR="0014578F">
        <w:rPr>
          <w:rFonts w:ascii="Arial" w:hAnsi="Arial" w:cs="Arial"/>
          <w:sz w:val="20"/>
          <w:szCs w:val="22"/>
        </w:rPr>
        <w:t>. Popis konkrétních činností pro jednotlivé pozice je uveden v Příloze č. 1 této Dílčí smlouvy</w:t>
      </w:r>
      <w:r w:rsidR="00A02F7E">
        <w:rPr>
          <w:rFonts w:ascii="Arial" w:hAnsi="Arial" w:cs="Arial"/>
          <w:sz w:val="20"/>
          <w:szCs w:val="22"/>
        </w:rPr>
        <w:t xml:space="preserve"> </w:t>
      </w:r>
      <w:r w:rsidR="005F6B51" w:rsidRPr="00A02F7E">
        <w:rPr>
          <w:rFonts w:ascii="Arial" w:hAnsi="Arial" w:cs="Arial"/>
          <w:sz w:val="20"/>
          <w:szCs w:val="20"/>
        </w:rPr>
        <w:t>(dále jen „</w:t>
      </w:r>
      <w:r w:rsidR="005F6B51" w:rsidRPr="00A02F7E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38177E" w:rsidRPr="00B36499" w14:paraId="554E7420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7C2F4D" w14:textId="48E4A2A9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Business Analytik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12F7DB5" w14:textId="0882D1AE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05F64F57" w14:textId="69D28D8F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38177E" w:rsidRPr="00B36499" w14:paraId="521EA517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E30DB15" w14:textId="4AD17D30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sz w:val="20"/>
                <w:szCs w:val="20"/>
              </w:rPr>
              <w:t>Business Analytik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351A5C6" w14:textId="5876EA8B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3E515B0C" w14:textId="6510C889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B783B" w:rsidRPr="00B36499" w14:paraId="115BBB8D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DF9C291" w14:textId="11115149" w:rsidR="001B783B" w:rsidRPr="0038177E" w:rsidRDefault="001B783B" w:rsidP="0038177E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38177E">
              <w:rPr>
                <w:rFonts w:ascii="Arial" w:eastAsia="Arial" w:hAnsi="Arial" w:cs="Arial"/>
                <w:sz w:val="20"/>
                <w:szCs w:val="20"/>
              </w:rPr>
              <w:t xml:space="preserve">Business Analytik </w:t>
            </w:r>
            <w:r>
              <w:rPr>
                <w:rFonts w:ascii="Arial" w:eastAsia="Arial" w:hAnsi="Arial" w:cs="Arial"/>
                <w:sz w:val="20"/>
                <w:szCs w:val="20"/>
              </w:rPr>
              <w:t>ju</w:t>
            </w:r>
            <w:r w:rsidRPr="0038177E">
              <w:rPr>
                <w:rFonts w:ascii="Arial" w:eastAsia="Arial" w:hAnsi="Arial" w:cs="Arial"/>
                <w:sz w:val="20"/>
                <w:szCs w:val="20"/>
              </w:rPr>
              <w:t>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41A9F3C4" w14:textId="6F3A9ACD" w:rsidR="001B783B" w:rsidRPr="0038177E" w:rsidDel="001B783B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390</w:t>
            </w:r>
          </w:p>
        </w:tc>
        <w:tc>
          <w:tcPr>
            <w:tcW w:w="1832" w:type="dxa"/>
            <w:vAlign w:val="center"/>
          </w:tcPr>
          <w:p w14:paraId="2FF97DCC" w14:textId="3FFBAB47" w:rsidR="001B783B" w:rsidRPr="0038177E" w:rsidDel="001B783B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38177E" w:rsidRPr="00B36499" w14:paraId="4F0CCE1C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D979FF0" w14:textId="448EEC6A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3817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8177E">
              <w:rPr>
                <w:rFonts w:ascii="Arial" w:eastAsia="Arial" w:hAnsi="Arial" w:cs="Arial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CDFB020" w14:textId="4FEA1B24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80</w:t>
            </w:r>
          </w:p>
        </w:tc>
        <w:tc>
          <w:tcPr>
            <w:tcW w:w="1832" w:type="dxa"/>
            <w:vAlign w:val="center"/>
          </w:tcPr>
          <w:p w14:paraId="6C7491DD" w14:textId="63201914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38177E" w:rsidRPr="00B36499" w14:paraId="4DA2F605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57FCB8B" w14:textId="20F30478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38177E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38177E">
              <w:rPr>
                <w:rFonts w:ascii="Arial" w:eastAsia="Arial" w:hAnsi="Arial" w:cs="Arial"/>
                <w:sz w:val="20"/>
                <w:szCs w:val="20"/>
              </w:rPr>
              <w:t xml:space="preserve"> Developer (JAVA) ju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2B06B8A" w14:textId="4D0760A0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hAnsi="Arial" w:cs="Arial"/>
                <w:color w:val="000000" w:themeColor="text1"/>
                <w:sz w:val="20"/>
                <w:szCs w:val="20"/>
              </w:rPr>
              <w:t>390</w:t>
            </w:r>
          </w:p>
        </w:tc>
        <w:tc>
          <w:tcPr>
            <w:tcW w:w="1832" w:type="dxa"/>
            <w:vAlign w:val="center"/>
          </w:tcPr>
          <w:p w14:paraId="351A5105" w14:textId="7D6EE6CD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38177E" w:rsidRPr="00B36499" w14:paraId="288F55B8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268B9AA" w14:textId="6D810949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6A79D5A" w14:textId="716D9A32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574C636E" w14:textId="5A48CBC1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38177E" w:rsidRPr="00B36499" w14:paraId="0444B01B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CA17341" w14:textId="41428C1E" w:rsidR="0038177E" w:rsidRPr="0038177E" w:rsidRDefault="0038177E" w:rsidP="0038177E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78CF5203" w14:textId="4728C232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1832" w:type="dxa"/>
            <w:vAlign w:val="center"/>
          </w:tcPr>
          <w:p w14:paraId="448A2F48" w14:textId="01AEC665" w:rsidR="0038177E" w:rsidRPr="0038177E" w:rsidRDefault="0038177E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38177E" w:rsidRPr="00B36499" w14:paraId="44E9BC66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7A0E7F0" w14:textId="28FDB615" w:rsidR="0038177E" w:rsidRPr="0038177E" w:rsidRDefault="0038177E" w:rsidP="0038177E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38177E">
              <w:rPr>
                <w:rFonts w:ascii="Arial" w:eastAsia="Arial" w:hAnsi="Arial" w:cs="Arial"/>
                <w:sz w:val="20"/>
                <w:szCs w:val="20"/>
              </w:rPr>
              <w:t>Databázový Developer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2EE97AF" w14:textId="616F0EC6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80</w:t>
            </w:r>
          </w:p>
        </w:tc>
        <w:tc>
          <w:tcPr>
            <w:tcW w:w="1832" w:type="dxa"/>
            <w:vAlign w:val="center"/>
          </w:tcPr>
          <w:p w14:paraId="763E08EF" w14:textId="7C969B17" w:rsidR="0038177E" w:rsidRPr="0038177E" w:rsidRDefault="001B783B" w:rsidP="0038177E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412333A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9E47C4">
        <w:rPr>
          <w:rFonts w:ascii="Arial" w:hAnsi="Arial" w:cs="Arial"/>
          <w:sz w:val="20"/>
          <w:szCs w:val="20"/>
          <w:lang w:eastAsia="en-US"/>
        </w:rPr>
        <w:t xml:space="preserve"> 36 413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4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BC8CC81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F1B1C">
        <w:rPr>
          <w:rFonts w:ascii="Arial" w:hAnsi="Arial" w:cs="Arial"/>
          <w:sz w:val="20"/>
          <w:szCs w:val="20"/>
          <w:lang w:eastAsia="en-US"/>
        </w:rPr>
        <w:t>30. 6.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 </w:t>
      </w:r>
      <w:r w:rsidR="009350EF">
        <w:rPr>
          <w:rFonts w:ascii="Arial" w:hAnsi="Arial" w:cs="Arial"/>
          <w:sz w:val="20"/>
          <w:szCs w:val="20"/>
          <w:lang w:eastAsia="en-US"/>
        </w:rPr>
        <w:t>202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2B287891" w14:textId="77777777" w:rsidR="00981BDC" w:rsidRDefault="00981BDC" w:rsidP="00981BDC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ÁVA A POVINNOSTI VE VZTAHU K NPO</w:t>
      </w:r>
    </w:p>
    <w:p w14:paraId="4AA609F9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vatel se zavazuje, že faktura ve smyslu odst. 6.3 Rámcové dohody a rovněž akceptační protokol ve smyslu odst. 9.4 Rámcové dohody budou obsahovat následující údaje a informace:</w:t>
      </w:r>
    </w:p>
    <w:p w14:paraId="5ED9713E" w14:textId="77777777" w:rsidR="00981BDC" w:rsidRDefault="00981BDC" w:rsidP="00981BDC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projektu </w:t>
      </w:r>
      <w:r w:rsidRPr="003971B6">
        <w:rPr>
          <w:rFonts w:ascii="Arial" w:hAnsi="Arial" w:cs="Arial"/>
          <w:sz w:val="20"/>
          <w:szCs w:val="20"/>
        </w:rPr>
        <w:t>„Zajištění redesignu agendy zaměstnanosti s ohledem na digitalizaci procesů a snížení administrativní zátěže“</w:t>
      </w:r>
      <w:r w:rsidRPr="003971B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3971B6">
        <w:rPr>
          <w:rFonts w:ascii="Arial" w:hAnsi="Arial" w:cs="Arial"/>
          <w:sz w:val="20"/>
          <w:szCs w:val="20"/>
          <w:lang w:eastAsia="en-US"/>
        </w:rPr>
        <w:t xml:space="preserve">1.2 s názvem </w:t>
      </w:r>
      <w:r w:rsidRPr="003971B6">
        <w:rPr>
          <w:rFonts w:ascii="Arial" w:hAnsi="Arial" w:cs="Arial"/>
          <w:sz w:val="20"/>
          <w:szCs w:val="20"/>
        </w:rPr>
        <w:t>Digitální systémy veřejné správy</w:t>
      </w:r>
      <w:r w:rsidRPr="003971B6">
        <w:rPr>
          <w:rFonts w:ascii="Arial" w:hAnsi="Arial" w:cs="Arial"/>
          <w:sz w:val="20"/>
          <w:szCs w:val="20"/>
          <w:lang w:eastAsia="en-US"/>
        </w:rPr>
        <w:t>“</w:t>
      </w:r>
      <w:r w:rsidRPr="003971B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</w:t>
      </w:r>
    </w:p>
    <w:p w14:paraId="56DA44EB" w14:textId="3B7266A5" w:rsidR="00981BDC" w:rsidRDefault="00981BDC" w:rsidP="00981BDC">
      <w:pPr>
        <w:pStyle w:val="RLTextlnkuslovan"/>
        <w:numPr>
          <w:ilvl w:val="0"/>
          <w:numId w:val="50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 xml:space="preserve">číslo </w:t>
      </w:r>
      <w:r>
        <w:rPr>
          <w:rFonts w:ascii="Arial" w:hAnsi="Arial" w:cs="Arial"/>
          <w:sz w:val="20"/>
          <w:szCs w:val="20"/>
          <w:lang w:eastAsia="en-US"/>
        </w:rPr>
        <w:t>Projektu:</w:t>
      </w:r>
      <w:r w:rsidRPr="00981BDC">
        <w:rPr>
          <w:rFonts w:ascii="Arial" w:hAnsi="Arial" w:cs="Arial"/>
          <w:sz w:val="20"/>
          <w:szCs w:val="20"/>
          <w:lang w:eastAsia="en-US"/>
        </w:rPr>
        <w:t xml:space="preserve"> CZ.31.2.0/0.0/0.0/23_090/0010634</w:t>
      </w:r>
      <w:r>
        <w:rPr>
          <w:rFonts w:ascii="Arial" w:hAnsi="Arial" w:cs="Arial"/>
          <w:sz w:val="20"/>
          <w:szCs w:val="20"/>
        </w:rPr>
        <w:t>.</w:t>
      </w:r>
    </w:p>
    <w:p w14:paraId="0E92CCB5" w14:textId="77777777" w:rsidR="00981BDC" w:rsidRDefault="00981BDC" w:rsidP="00981BD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Faktura či akceptační protokol, které nebudou obsahovat výše uvedené údaje a informace, nebudou ze strany Objednatele považovány za řádně zhotovené (v případě faktury za řádně podanou). Objednatel v tomto případě vyzve Poskytovatele k nápravě, a to i opakovaně.</w:t>
      </w:r>
    </w:p>
    <w:p w14:paraId="30C3ED5C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67759F56" w14:textId="77777777" w:rsidR="00981BDC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>
        <w:rPr>
          <w:rFonts w:ascii="Arial" w:hAnsi="Arial" w:cs="Arial"/>
          <w:sz w:val="20"/>
          <w:szCs w:val="20"/>
          <w:lang w:eastAsia="en-US"/>
        </w:rPr>
        <w:t>poskytování dotčených Služeb pro potřeby 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66E99EF" w14:textId="77777777" w:rsidR="00981BDC" w:rsidRPr="005D01A5" w:rsidRDefault="00981BDC" w:rsidP="00981BD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CE1A3A" w:rsidRPr="00A16B28" w14:paraId="7B43D0DF" w14:textId="77777777" w:rsidTr="00174D8B">
        <w:trPr>
          <w:jc w:val="center"/>
        </w:trPr>
        <w:tc>
          <w:tcPr>
            <w:tcW w:w="4535" w:type="dxa"/>
          </w:tcPr>
          <w:p w14:paraId="583285EA" w14:textId="77777777" w:rsidR="00CE1A3A" w:rsidRPr="00A16B28" w:rsidRDefault="00CE1A3A" w:rsidP="00174D8B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25484B95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1886A58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49649C4B" w14:textId="77777777" w:rsidR="00CE1A3A" w:rsidRPr="00A16B28" w:rsidRDefault="00CE1A3A" w:rsidP="00174D8B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3CCB96C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FF22559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78F9B41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CE1A3A" w:rsidRPr="00A16B28" w14:paraId="4464713A" w14:textId="77777777" w:rsidTr="00174D8B">
        <w:trPr>
          <w:trHeight w:val="820"/>
          <w:jc w:val="center"/>
        </w:trPr>
        <w:tc>
          <w:tcPr>
            <w:tcW w:w="4535" w:type="dxa"/>
          </w:tcPr>
          <w:p w14:paraId="73B0E70E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49D0197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652E148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49988C8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24325BC6" w14:textId="392D0A16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AF7882E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53030F7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4D34EEB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9876963" w14:textId="77777777" w:rsidR="00CE1A3A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OKsystem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.s.</w:t>
            </w:r>
          </w:p>
          <w:p w14:paraId="659B7319" w14:textId="0FE8D060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79B85B0" w14:textId="77777777" w:rsidR="00CE1A3A" w:rsidRPr="00A16B28" w:rsidRDefault="00CE1A3A" w:rsidP="00174D8B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972"/>
        <w:gridCol w:w="6237"/>
      </w:tblGrid>
      <w:tr w:rsidR="00F903BC" w:rsidRPr="00153C23" w14:paraId="5D3EAE8D" w14:textId="77777777" w:rsidTr="00153C23">
        <w:trPr>
          <w:trHeight w:val="5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923C5D7" w14:textId="0B4BB5CE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0C698354" w14:textId="63B8F272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5475D4" w:rsidRPr="00153C23" w14:paraId="051A4123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8B0FD5F" w14:textId="618A0E67" w:rsidR="005475D4" w:rsidRPr="00153C23" w:rsidRDefault="005475D4" w:rsidP="005475D4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nalytik senior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18F51455" w14:textId="649F0015" w:rsidR="005475D4" w:rsidRPr="00153C23" w:rsidRDefault="005475D4" w:rsidP="005475D4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Zodpovídá za přípravu a nasazení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leasů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aplikace do testovacích i produkčních prostředí. Spravuje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lease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kalendář, dohlíží na dodržování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lease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procesů a koordinuje aktivity mezi vývojovými, testovacími a provozními týmy. Zajišťuje kvalitu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leasů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, eviduje rizika a komunikuje termíny a obsah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leasů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směrem k zainteresovaným stranám.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5475D4" w:rsidRPr="00153C23" w14:paraId="297B834A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5B418C7E" w14:textId="1D7D9B2A" w:rsidR="005475D4" w:rsidRPr="00153C23" w:rsidRDefault="005475D4" w:rsidP="005475D4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alytik senior (B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CB7A120" w14:textId="35995981" w:rsidR="005475D4" w:rsidRPr="005022F9" w:rsidRDefault="005475D4" w:rsidP="005475D4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Modeluje a optimalizuje procesy agendy zaměstnanosti, zajišťuje jejich transformaci do digitální podoby. Spolupracuje s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Camunda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BPM architektem na převodu procesních toků do řídicích diagramů. Detailně analyzuje procesy a požadavky</w:t>
            </w:r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a navrhuje řešení v rámci jednotlivých agend zaměstnanosti. P</w:t>
            </w: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řipravuje funkční specifikaci a podílí se na organizace práce pro vývojové týmy.</w:t>
            </w:r>
            <w:r>
              <w:rPr>
                <w:rStyle w:val="eop"/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B783B" w:rsidRPr="00153C23" w14:paraId="7EDF1F62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20247A9B" w14:textId="1B4091DC" w:rsidR="001B783B" w:rsidRPr="00153C23" w:rsidRDefault="001B783B" w:rsidP="00153C23">
            <w:pPr>
              <w:spacing w:after="0" w:line="28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nalytik </w:t>
            </w:r>
            <w:r>
              <w:rPr>
                <w:rFonts w:ascii="Arial" w:eastAsia="Arial" w:hAnsi="Arial" w:cs="Arial"/>
                <w:sz w:val="20"/>
                <w:szCs w:val="20"/>
              </w:rPr>
              <w:t>ju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32804B8D" w14:textId="1896181A" w:rsidR="001B783B" w:rsidRPr="005475D4" w:rsidRDefault="005475D4" w:rsidP="00153C23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5475D4">
              <w:rPr>
                <w:rFonts w:ascii="Arial" w:eastAsia="Arial" w:hAnsi="Arial" w:cs="Arial"/>
                <w:color w:val="000000" w:themeColor="text1"/>
                <w:sz w:val="20"/>
                <w:szCs w:val="18"/>
              </w:rPr>
              <w:t>Analyzuje procesy a požadavky a navrhuje řešení v rámci jednotlivých agend zaměstnanosti. Spolupracuje na přípravě podkladů z workshopů s odborníky MPSV a ÚP, pomáhá se sepisováním uživatelských požadavků a akceptačních kritérií. Podílí se na tvorbě funkčních specifikací a asistuje při přípravě podkladů pro vývojové a testovací týmy. Pomáhá s funkční kontrolou vyhotovených komponent aplikace.</w:t>
            </w:r>
          </w:p>
        </w:tc>
      </w:tr>
      <w:tr w:rsidR="00530535" w:rsidRPr="00153C23" w14:paraId="129FCF04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26882A1" w14:textId="4DAB161F" w:rsidR="00530535" w:rsidRPr="00153C23" w:rsidRDefault="00530535" w:rsidP="0053053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se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E681EAB" w14:textId="570B86D9" w:rsidR="00530535" w:rsidRPr="005022F9" w:rsidRDefault="00530535" w:rsidP="00530535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Navrhuje a implementuje klíčové modulové části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backendu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Spring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, Kafka). Optimalizuje výkon, píše čistý, testovatelný kód a podílí se na složitých integračních scénářích. Provádí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code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reviews</w:t>
            </w:r>
            <w:proofErr w:type="spellEnd"/>
            <w:r>
              <w:rPr>
                <w:rStyle w:val="normaltextrun"/>
                <w:rFonts w:ascii="Arial" w:hAnsi="Arial" w:cs="Arial"/>
                <w:sz w:val="20"/>
                <w:szCs w:val="20"/>
              </w:rPr>
              <w:t>, mentoring a zajišťuje dodržení architektonických vzorů.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530535" w:rsidRPr="00153C23" w14:paraId="1857D402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17D58DF1" w14:textId="3C2333C6" w:rsidR="00530535" w:rsidRPr="00153C23" w:rsidRDefault="00530535" w:rsidP="0053053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ju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6B326F2" w14:textId="70411CA1" w:rsidR="00530535" w:rsidRPr="00153C23" w:rsidRDefault="00530535" w:rsidP="00530535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</w:rPr>
              <w:t>Implementuje nové požadavky podle navržené architektury, vytváří unit a integrační testy. Podílí se na ladění chyb, práci s Oracle DB a dokumentaci kódové základny.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530535" w:rsidRPr="00153C23" w14:paraId="341FC85F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A4EBBE5" w14:textId="7669781A" w:rsidR="00530535" w:rsidRPr="00153C23" w:rsidRDefault="00530535" w:rsidP="00530535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98AFD30" w14:textId="199E7606" w:rsidR="00530535" w:rsidRPr="00153C23" w:rsidRDefault="00530535" w:rsidP="00530535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Implementuje nové, upravuje existující komponenty v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ct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. Vytváří napojení na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GraphQL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a REST API (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OpenAPI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spec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.), spolupracuje s UX návrháři i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týmem. Je schopen orientovat se v komplexním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kódu, má zkušenosti s návrhem responzivních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ových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aplikací, včetně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routingu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, je schopen navrhovat, implementovat a udržovat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ové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komponenty.</w:t>
            </w:r>
            <w:r>
              <w:rPr>
                <w:rStyle w:val="eop"/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530535" w:rsidRPr="00153C23" w14:paraId="5311BEE9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1A924561" w14:textId="38240770" w:rsidR="00530535" w:rsidRPr="00CC6988" w:rsidRDefault="00530535" w:rsidP="00530535">
            <w:pPr>
              <w:spacing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B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87C4937" w14:textId="568EB57D" w:rsidR="00530535" w:rsidRPr="00153C23" w:rsidRDefault="00530535" w:rsidP="00530535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Implementuje nové, upravuje existující komponenty v </w:t>
            </w:r>
            <w:proofErr w:type="spellStart"/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ngular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. Vytváří napojení na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GraphQL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a REST API (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OpenAPI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spec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.), spolupracuje s UX návrháři i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týmem. Je schopen orientovat se v komplexním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kódu, má zkušenosti s návrhem responzivních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ových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aplikací, včetně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routingu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, je schopen navrhovat, implementovat a udržovat 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>frontendové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</w:rPr>
              <w:t xml:space="preserve"> komponenty.</w:t>
            </w:r>
            <w:r>
              <w:rPr>
                <w:rStyle w:val="eop"/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53C23" w:rsidRPr="00153C23" w14:paraId="4B5CE4B5" w14:textId="77777777" w:rsidTr="00153C23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768C22CA" w14:textId="0C765E4A" w:rsidR="00153C23" w:rsidRPr="00153C23" w:rsidRDefault="00153C23" w:rsidP="00153C23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 w:rsidR="00CC6988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91F9325" w14:textId="3D31530D" w:rsidR="00153C23" w:rsidRPr="00153C23" w:rsidRDefault="00530535" w:rsidP="00153C23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30535">
              <w:rPr>
                <w:rFonts w:ascii="Arial" w:eastAsia="Arial" w:hAnsi="Arial" w:cs="Arial"/>
                <w:sz w:val="20"/>
                <w:szCs w:val="20"/>
              </w:rPr>
              <w:t xml:space="preserve">Provádí implementaci, ladění SQL dotazů, </w:t>
            </w:r>
            <w:proofErr w:type="spellStart"/>
            <w:r w:rsidRPr="00530535">
              <w:rPr>
                <w:rFonts w:ascii="Arial" w:eastAsia="Arial" w:hAnsi="Arial" w:cs="Arial"/>
                <w:sz w:val="20"/>
                <w:szCs w:val="20"/>
              </w:rPr>
              <w:t>refaktoring</w:t>
            </w:r>
            <w:proofErr w:type="spellEnd"/>
            <w:r w:rsidRPr="00530535">
              <w:rPr>
                <w:rFonts w:ascii="Arial" w:eastAsia="Arial" w:hAnsi="Arial" w:cs="Arial"/>
                <w:sz w:val="20"/>
                <w:szCs w:val="20"/>
              </w:rPr>
              <w:t xml:space="preserve"> procedur a funkcí. Navrhuje optimalizace datových modelů a zajišťuje škálovatelnost DB pro náročné dotazy. Implementuje migrační skripty a procedury. Koordinuje migrace, zálohy, dohled nad výkonem a spolupráci s aplikacemi. </w:t>
            </w:r>
          </w:p>
        </w:tc>
      </w:tr>
    </w:tbl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11199F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11199F">
            <w:pPr>
              <w:spacing w:after="0" w:line="26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CC6988" w:rsidRPr="00A5360B" w14:paraId="18236ED6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13C5E32A" w14:textId="5FB84F74" w:rsidR="00CC6988" w:rsidRPr="009C7CB4" w:rsidRDefault="00CC6988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nalytik senior (A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310AE7D5" w:rsidR="00CC6988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CC6988" w:rsidRPr="00BB2C2E" w:rsidRDefault="00CC6988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7F7862F4" w:rsidR="00CC6988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800,-</w:t>
            </w:r>
          </w:p>
        </w:tc>
      </w:tr>
      <w:tr w:rsidR="00CC6988" w:rsidRPr="00A5360B" w14:paraId="3CDF5233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1816E4F9" w14:textId="284BF8A9" w:rsidR="00CC6988" w:rsidRPr="009C7CB4" w:rsidRDefault="00CC6988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alytik senior (B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15AE652" w14:textId="7324F9B1" w:rsidR="00CC6988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742A4AA" w14:textId="2FE61920" w:rsidR="00CC6988" w:rsidRPr="00BB2C2E" w:rsidRDefault="00CC6988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2B3F589" w14:textId="2FE3E270" w:rsidR="00CC6988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800,-</w:t>
            </w:r>
          </w:p>
        </w:tc>
      </w:tr>
      <w:tr w:rsidR="00BE39DB" w:rsidRPr="00A5360B" w14:paraId="67D5351B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461B2B95" w14:textId="0A967609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nalytik </w:t>
            </w:r>
            <w:r>
              <w:rPr>
                <w:rFonts w:ascii="Arial" w:eastAsia="Arial" w:hAnsi="Arial" w:cs="Arial"/>
                <w:sz w:val="20"/>
                <w:szCs w:val="20"/>
              </w:rPr>
              <w:t>ju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B63BE6F" w14:textId="52224B43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C8D70DA" w14:textId="6FBC549A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392F54CE" w14:textId="6BEEE2A8" w:rsidR="00BE39DB" w:rsidRPr="0083028B" w:rsidRDefault="0083028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  <w:tr w:rsidR="00BE39DB" w:rsidRPr="00A5360B" w14:paraId="127DB651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11B4270B" w14:textId="058F2432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nalytik </w:t>
            </w:r>
            <w:r>
              <w:rPr>
                <w:rFonts w:ascii="Arial" w:eastAsia="Arial" w:hAnsi="Arial" w:cs="Arial"/>
                <w:sz w:val="20"/>
                <w:szCs w:val="20"/>
              </w:rPr>
              <w:t>ju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ior (B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74A831F" w14:textId="1EDB471B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09529F6" w14:textId="0A19CE4D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4441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57772D9" w14:textId="22493C71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7FB8C02E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2237042A" w14:textId="5F6C3980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Business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nalytik </w:t>
            </w:r>
            <w:r>
              <w:rPr>
                <w:rFonts w:ascii="Arial" w:eastAsia="Arial" w:hAnsi="Arial" w:cs="Arial"/>
                <w:sz w:val="20"/>
                <w:szCs w:val="20"/>
              </w:rPr>
              <w:t>ju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nior (B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A77B34" w14:textId="04369785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B2E395B" w14:textId="1B0C2702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4441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775B2C20" w14:textId="1657BF48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16B39FD5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3F5C57E4" w14:textId="5B836933" w:rsidR="00BE39DB" w:rsidRPr="009C7CB4" w:rsidRDefault="00BE39DB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54A4AC08" w14:textId="15E9AAE6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C689675" w14:textId="301ED02F" w:rsidR="00BE39DB" w:rsidRPr="00BB2C2E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258E0B2D" w14:textId="46F84738" w:rsidR="00BE39DB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500,-</w:t>
            </w:r>
          </w:p>
          <w:p w14:paraId="6360E164" w14:textId="03F60F1F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1AC7C298" w14:textId="77777777" w:rsidTr="0011199F">
        <w:trPr>
          <w:trHeight w:val="510"/>
        </w:trPr>
        <w:tc>
          <w:tcPr>
            <w:tcW w:w="2263" w:type="dxa"/>
            <w:shd w:val="clear" w:color="auto" w:fill="auto"/>
          </w:tcPr>
          <w:p w14:paraId="26C58CE7" w14:textId="1A4ADBDD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7E723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7E7231">
              <w:rPr>
                <w:rFonts w:ascii="Arial" w:eastAsia="Arial" w:hAnsi="Arial" w:cs="Arial"/>
                <w:sz w:val="20"/>
                <w:szCs w:val="20"/>
              </w:rPr>
              <w:t xml:space="preserve"> developer (JAVA) senior </w:t>
            </w:r>
            <w:r>
              <w:rPr>
                <w:rFonts w:ascii="Arial" w:eastAsia="Arial" w:hAnsi="Arial" w:cs="Arial"/>
                <w:sz w:val="20"/>
                <w:szCs w:val="20"/>
              </w:rPr>
              <w:t>I</w:t>
            </w:r>
            <w:r w:rsidRPr="007E7231">
              <w:rPr>
                <w:rFonts w:ascii="Arial" w:eastAsia="Arial" w:hAnsi="Arial" w:cs="Arial"/>
                <w:sz w:val="20"/>
                <w:szCs w:val="20"/>
              </w:rPr>
              <w:t>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3BB4394" w14:textId="0C34336C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1C2715" w14:textId="5CD2ACB3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42D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D1431CF" w14:textId="1A540D47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59CD20A7" w14:textId="77777777" w:rsidTr="0011199F">
        <w:trPr>
          <w:trHeight w:val="510"/>
        </w:trPr>
        <w:tc>
          <w:tcPr>
            <w:tcW w:w="2263" w:type="dxa"/>
            <w:shd w:val="clear" w:color="auto" w:fill="auto"/>
          </w:tcPr>
          <w:p w14:paraId="3EE31210" w14:textId="15D2745F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7E723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7E7231">
              <w:rPr>
                <w:rFonts w:ascii="Arial" w:eastAsia="Arial" w:hAnsi="Arial" w:cs="Arial"/>
                <w:sz w:val="20"/>
                <w:szCs w:val="20"/>
              </w:rPr>
              <w:t xml:space="preserve"> developer (JAVA) senior I</w:t>
            </w:r>
            <w:r>
              <w:rPr>
                <w:rFonts w:ascii="Arial" w:eastAsia="Arial" w:hAnsi="Arial" w:cs="Arial"/>
                <w:sz w:val="20"/>
                <w:szCs w:val="20"/>
              </w:rPr>
              <w:t>II</w:t>
            </w:r>
            <w:r w:rsidRPr="007E7231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838D44B" w14:textId="69A73EDB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7350AFA" w14:textId="193828B8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42D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38F2E878" w14:textId="1B877358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29BFF681" w14:textId="77777777" w:rsidTr="0011199F">
        <w:trPr>
          <w:trHeight w:val="510"/>
        </w:trPr>
        <w:tc>
          <w:tcPr>
            <w:tcW w:w="2263" w:type="dxa"/>
            <w:shd w:val="clear" w:color="auto" w:fill="auto"/>
          </w:tcPr>
          <w:p w14:paraId="10BA075A" w14:textId="45C722C0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7E723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7E7231">
              <w:rPr>
                <w:rFonts w:ascii="Arial" w:eastAsia="Arial" w:hAnsi="Arial" w:cs="Arial"/>
                <w:sz w:val="20"/>
                <w:szCs w:val="20"/>
              </w:rPr>
              <w:t xml:space="preserve"> developer (JAVA) senior I</w:t>
            </w:r>
            <w:r>
              <w:rPr>
                <w:rFonts w:ascii="Arial" w:eastAsia="Arial" w:hAnsi="Arial" w:cs="Arial"/>
                <w:sz w:val="20"/>
                <w:szCs w:val="20"/>
              </w:rPr>
              <w:t>V</w:t>
            </w:r>
            <w:r w:rsidRPr="007E7231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4BB8BC4B" w14:textId="753B78E8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91C76B8" w14:textId="1A7EDE95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42D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240332C8" w14:textId="1670E787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57BB4B14" w14:textId="77777777" w:rsidTr="0011199F">
        <w:trPr>
          <w:trHeight w:val="510"/>
        </w:trPr>
        <w:tc>
          <w:tcPr>
            <w:tcW w:w="2263" w:type="dxa"/>
            <w:shd w:val="clear" w:color="auto" w:fill="auto"/>
          </w:tcPr>
          <w:p w14:paraId="18BB449B" w14:textId="4FD783FA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7E723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7E7231">
              <w:rPr>
                <w:rFonts w:ascii="Arial" w:eastAsia="Arial" w:hAnsi="Arial" w:cs="Arial"/>
                <w:sz w:val="20"/>
                <w:szCs w:val="20"/>
              </w:rPr>
              <w:t xml:space="preserve"> developer (JAVA) senior </w:t>
            </w:r>
            <w:r>
              <w:rPr>
                <w:rFonts w:ascii="Arial" w:eastAsia="Arial" w:hAnsi="Arial" w:cs="Arial"/>
                <w:sz w:val="20"/>
                <w:szCs w:val="20"/>
              </w:rPr>
              <w:t>V</w:t>
            </w:r>
            <w:r w:rsidRPr="007E7231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343C021" w14:textId="0E704C12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92EB051" w14:textId="102DB567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42D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F2EF6B5" w14:textId="6BC3B962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4DE8D5E8" w14:textId="77777777" w:rsidTr="0011199F">
        <w:trPr>
          <w:trHeight w:val="510"/>
        </w:trPr>
        <w:tc>
          <w:tcPr>
            <w:tcW w:w="2263" w:type="dxa"/>
            <w:shd w:val="clear" w:color="auto" w:fill="auto"/>
          </w:tcPr>
          <w:p w14:paraId="5694F8C8" w14:textId="19EEFF7D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7E7231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7E7231">
              <w:rPr>
                <w:rFonts w:ascii="Arial" w:eastAsia="Arial" w:hAnsi="Arial" w:cs="Arial"/>
                <w:sz w:val="20"/>
                <w:szCs w:val="20"/>
              </w:rPr>
              <w:t xml:space="preserve"> developer (JAVA) senior </w:t>
            </w:r>
            <w:r>
              <w:rPr>
                <w:rFonts w:ascii="Arial" w:eastAsia="Arial" w:hAnsi="Arial" w:cs="Arial"/>
                <w:sz w:val="20"/>
                <w:szCs w:val="20"/>
              </w:rPr>
              <w:t>V</w:t>
            </w:r>
            <w:r w:rsidRPr="007E7231">
              <w:rPr>
                <w:rFonts w:ascii="Arial" w:eastAsia="Arial" w:hAnsi="Arial" w:cs="Arial"/>
                <w:sz w:val="20"/>
                <w:szCs w:val="20"/>
              </w:rPr>
              <w:t>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C18FB6E" w14:textId="2E6C9E75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5727E94" w14:textId="4494D788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42DE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246EE8E1" w14:textId="139E101C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0A093EAF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187D376C" w14:textId="3DB11E06" w:rsidR="00BE39DB" w:rsidRPr="009C7CB4" w:rsidRDefault="00BE39DB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ju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6C3F4CA" w14:textId="7CDD124D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692B8F4" w14:textId="1920736E" w:rsidR="00BE39DB" w:rsidRPr="00BB2C2E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0F1C94B0" w14:textId="0667D831" w:rsidR="00BE39DB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0 500,-</w:t>
            </w:r>
          </w:p>
          <w:p w14:paraId="75CE6518" w14:textId="364051A1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7A2EDDAA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29681B6B" w14:textId="4DAE7D90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ju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9F0AF51" w14:textId="4667E7E2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18268ED" w14:textId="1BB03790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134B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3003645" w14:textId="5FF6836B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4AFB1C98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36AAD8C7" w14:textId="27F230AB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153C23">
              <w:rPr>
                <w:rFonts w:ascii="Arial" w:eastAsia="Arial" w:hAnsi="Arial" w:cs="Arial"/>
                <w:sz w:val="20"/>
                <w:szCs w:val="20"/>
              </w:rPr>
              <w:t>Backend</w:t>
            </w:r>
            <w:proofErr w:type="spellEnd"/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(JAVA) ju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534B1CDD" w14:textId="414A5F86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39F2A92" w14:textId="52504D21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134B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C30E62E" w14:textId="64C7EE08" w:rsidR="00BE39DB" w:rsidRPr="0083028B" w:rsidRDefault="00BE39DB" w:rsidP="00C7534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CC6988" w:rsidRPr="00A5360B" w14:paraId="221F1C5A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37BA2ECB" w14:textId="09B10ED9" w:rsidR="00CC6988" w:rsidRPr="009C7CB4" w:rsidRDefault="00CC6988" w:rsidP="0011199F">
            <w:pPr>
              <w:spacing w:after="0" w:line="260" w:lineRule="atLeast"/>
              <w:rPr>
                <w:rFonts w:ascii="Arial" w:hAnsi="Arial" w:cs="Arial"/>
                <w:sz w:val="20"/>
                <w:szCs w:val="18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A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658E3183" w:rsidR="00CC6988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CC6988" w:rsidRPr="00BB2C2E" w:rsidRDefault="00CC6988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155712E8" w:rsidR="00CC6988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CC6988" w:rsidRPr="00A5360B" w14:paraId="16E3BAF6" w14:textId="77777777" w:rsidTr="0083028B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162B8D38" w14:textId="593E1E77" w:rsidR="00CC6988" w:rsidRPr="00CC6988" w:rsidRDefault="00CC6988" w:rsidP="0011199F">
            <w:pPr>
              <w:spacing w:after="0" w:line="26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Frontend developer senior (B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FD569A9" w14:textId="124A641B" w:rsidR="00CC6988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9433F17" w14:textId="7DBA9C01" w:rsidR="00CC6988" w:rsidRPr="00F020AA" w:rsidRDefault="00CC6988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3D82A84" w14:textId="114A6CAC" w:rsidR="00CC6988" w:rsidRPr="0083028B" w:rsidRDefault="0083028B" w:rsidP="0083028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BE39DB" w:rsidRPr="00A5360B" w14:paraId="28AFC7B3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26E47BEE" w14:textId="1B5B7EE4" w:rsidR="00BE39DB" w:rsidRPr="005F6B51" w:rsidRDefault="00BE39DB" w:rsidP="0011199F">
            <w:pPr>
              <w:spacing w:after="0" w:line="26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67322E4" w14:textId="4FE09368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A0E5EF8" w14:textId="44E74348" w:rsidR="00BE39DB" w:rsidRPr="00F020AA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 w:val="restart"/>
            <w:shd w:val="clear" w:color="auto" w:fill="auto"/>
            <w:vAlign w:val="center"/>
          </w:tcPr>
          <w:p w14:paraId="781520C1" w14:textId="1BECCB32" w:rsidR="00BE39DB" w:rsidRPr="0083028B" w:rsidRDefault="0083028B" w:rsidP="00CC6988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3028B">
              <w:rPr>
                <w:rFonts w:ascii="Arial" w:hAnsi="Arial" w:cs="Arial"/>
                <w:sz w:val="20"/>
                <w:szCs w:val="22"/>
              </w:rPr>
              <w:t>13 500,-</w:t>
            </w:r>
          </w:p>
          <w:p w14:paraId="045E1748" w14:textId="67FDC1D6" w:rsidR="00BE39DB" w:rsidRPr="0083028B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BE39DB" w:rsidRPr="00A5360B" w14:paraId="6534DAE5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79AE2125" w14:textId="01B966C3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83A6F8B" w14:textId="6087E401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4D5FEEF" w14:textId="2B63573F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C5FB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00A2160F" w14:textId="6BBACB46" w:rsidR="00BE39DB" w:rsidRPr="002224C8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BE39DB" w:rsidRPr="00A5360B" w14:paraId="0D839AE7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546EC90E" w14:textId="0571BBAB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9240F74" w14:textId="1BECA5DA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771A829" w14:textId="1D16CC8D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C5FB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1E4D10A0" w14:textId="393F27AB" w:rsidR="00BE39DB" w:rsidRPr="002224C8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BE39DB" w:rsidRPr="00A5360B" w14:paraId="06E53604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318E24F2" w14:textId="773935DB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52C2970" w14:textId="75763CAB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A3E7923" w14:textId="0EB20DB3" w:rsidR="00BE39DB" w:rsidRPr="00662E38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C5FB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49BA308C" w14:textId="79D8B52D" w:rsidR="00BE39DB" w:rsidRPr="002224C8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BE39DB" w:rsidRPr="00A5360B" w14:paraId="16B6667D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38A86DB6" w14:textId="280C5899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V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085C120" w14:textId="7BC340BE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64EB295" w14:textId="2E9D6183" w:rsidR="00BE39DB" w:rsidRPr="008C5FB0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C5FB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6425BC51" w14:textId="347E1BC6" w:rsidR="00BE39DB" w:rsidRPr="00271CAA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  <w:tr w:rsidR="00BE39DB" w:rsidRPr="00A5360B" w14:paraId="1E4E7433" w14:textId="77777777" w:rsidTr="0011199F">
        <w:trPr>
          <w:trHeight w:val="510"/>
        </w:trPr>
        <w:tc>
          <w:tcPr>
            <w:tcW w:w="2263" w:type="dxa"/>
            <w:shd w:val="clear" w:color="auto" w:fill="auto"/>
            <w:vAlign w:val="center"/>
          </w:tcPr>
          <w:p w14:paraId="298B625D" w14:textId="1CB340DC" w:rsidR="00BE39DB" w:rsidRPr="00153C23" w:rsidRDefault="00BE39DB" w:rsidP="0011199F">
            <w:pPr>
              <w:spacing w:after="0" w:line="26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00153C23">
              <w:rPr>
                <w:rFonts w:ascii="Arial" w:eastAsia="Arial" w:hAnsi="Arial" w:cs="Arial"/>
                <w:sz w:val="20"/>
                <w:szCs w:val="20"/>
              </w:rPr>
              <w:t xml:space="preserve">Databázový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153C23">
              <w:rPr>
                <w:rFonts w:ascii="Arial" w:eastAsia="Arial" w:hAnsi="Arial" w:cs="Arial"/>
                <w:sz w:val="20"/>
                <w:szCs w:val="20"/>
              </w:rPr>
              <w:t>eveloper seni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VI.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349601A" w14:textId="30FAB6A7" w:rsidR="00BE39DB" w:rsidRPr="0083028B" w:rsidRDefault="00691FCC" w:rsidP="0083028B">
            <w:pPr>
              <w:pStyle w:val="RLdajeosmluvnstran"/>
              <w:keepNext/>
              <w:spacing w:after="0" w:line="260" w:lineRule="atLeast"/>
              <w:ind w:left="608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691FCC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0F8A8E1" w14:textId="7AC71A4A" w:rsidR="00BE39DB" w:rsidRPr="008C5FB0" w:rsidRDefault="00BE39DB" w:rsidP="0011199F">
            <w:pPr>
              <w:spacing w:after="0" w:line="2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C5FB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vMerge/>
            <w:shd w:val="clear" w:color="auto" w:fill="auto"/>
            <w:vAlign w:val="center"/>
          </w:tcPr>
          <w:p w14:paraId="2E7374A4" w14:textId="2F9BA16D" w:rsidR="00BE39DB" w:rsidRPr="00271CAA" w:rsidRDefault="00BE39DB" w:rsidP="00BE39DB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11199F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304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691FCC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1E5D6362" w:rsidR="00853E81" w:rsidRPr="00853E81" w:rsidRDefault="00981BDC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FBA5EDF" wp14:editId="17A5EE60">
          <wp:simplePos x="0" y="0"/>
          <wp:positionH relativeFrom="column">
            <wp:posOffset>828675</wp:posOffset>
          </wp:positionH>
          <wp:positionV relativeFrom="paragraph">
            <wp:posOffset>-66675</wp:posOffset>
          </wp:positionV>
          <wp:extent cx="3859949" cy="482600"/>
          <wp:effectExtent l="0" t="0" r="762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49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1658412365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814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199F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B783B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37550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2DEE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D59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535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5D4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625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24F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1FCC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1B1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28B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47C4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BBB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976FE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16C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9DB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A3A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02F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3F58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025250fb-bc8f-468c-9c5d-8bcc1e866151"/>
    <ds:schemaRef ds:uri="36d2728b-6543-4061-ada0-b61e82d9662c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7</Pages>
  <Words>2039</Words>
  <Characters>12219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69</cp:revision>
  <cp:lastPrinted>2025-10-20T11:35:00Z</cp:lastPrinted>
  <dcterms:created xsi:type="dcterms:W3CDTF">2024-03-11T14:22:00Z</dcterms:created>
  <dcterms:modified xsi:type="dcterms:W3CDTF">2025-11-2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